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31626" w14:textId="77777777" w:rsidR="00F56915" w:rsidRDefault="00F56915" w:rsidP="008E6448"/>
    <w:p w14:paraId="693588D1" w14:textId="77777777" w:rsidR="00BA3E5F" w:rsidRDefault="00F56915" w:rsidP="00BA3E5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确定程序子图</w:t>
      </w:r>
      <w:r w:rsidR="00726226">
        <w:rPr>
          <w:rFonts w:hint="eastAsia"/>
        </w:rPr>
        <w:t>（有哪些比特被激活为两比特门）</w:t>
      </w:r>
      <w:r w:rsidR="00AB2A27">
        <w:rPr>
          <w:rFonts w:hint="eastAsia"/>
        </w:rPr>
        <w:t>。</w:t>
      </w:r>
    </w:p>
    <w:p w14:paraId="45CEB209" w14:textId="4BB6EAB7" w:rsidR="00AB2A27" w:rsidRDefault="00AB2A27" w:rsidP="00BA3E5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根据子图确定串扰图</w:t>
      </w:r>
      <w:r w:rsidR="003544D2">
        <w:rPr>
          <w:rFonts w:hint="eastAsia"/>
        </w:rPr>
        <w:t>（把两比特门变成点，考虑近邻次近邻相互作用</w:t>
      </w:r>
      <w:r w:rsidR="005E0BC8">
        <w:rPr>
          <w:rFonts w:hint="eastAsia"/>
        </w:rPr>
        <w:t>，一般来说，单位阵也视作门</w:t>
      </w:r>
      <w:r w:rsidR="003544D2">
        <w:rPr>
          <w:rFonts w:hint="eastAsia"/>
        </w:rPr>
        <w:t>）</w:t>
      </w:r>
      <w:r w:rsidR="00EA4AA8">
        <w:rPr>
          <w:rFonts w:hint="eastAsia"/>
        </w:rPr>
        <w:t>。</w:t>
      </w:r>
    </w:p>
    <w:p w14:paraId="2590E3A1" w14:textId="77777777" w:rsidR="005E0BC8" w:rsidRDefault="005E0BC8" w:rsidP="00BA3E5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用着色问题的求解方案解决频率分配问题。</w:t>
      </w:r>
    </w:p>
    <w:p w14:paraId="42796198" w14:textId="77777777" w:rsidR="004C3DA8" w:rsidRDefault="004C3DA8" w:rsidP="00BA3E5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如果着色问题无法求解，则用贪吃蛇方案</w:t>
      </w:r>
      <w:r w:rsidR="00DB2FD1">
        <w:rPr>
          <w:rFonts w:hint="eastAsia"/>
        </w:rPr>
        <w:t>（从单比特门开始）</w:t>
      </w:r>
      <w:r>
        <w:rPr>
          <w:rFonts w:hint="eastAsia"/>
        </w:rPr>
        <w:t>。</w:t>
      </w:r>
    </w:p>
    <w:p w14:paraId="45A1D059" w14:textId="77777777" w:rsidR="007E53B4" w:rsidRDefault="007E53B4" w:rsidP="00BA3E5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模拟时，串扰只考虑近邻次近邻。</w:t>
      </w:r>
    </w:p>
    <w:p w14:paraId="6BC2AEC9" w14:textId="77777777" w:rsidR="005E0BC8" w:rsidRDefault="00BA3E5F" w:rsidP="00BA3E5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根据zz串扰理论，zz残留耦合会改变比特的能级</w:t>
      </w:r>
      <w:r w:rsidR="00EE05B0">
        <w:rPr>
          <w:rFonts w:hint="eastAsia"/>
        </w:rPr>
        <w:t>。</w:t>
      </w:r>
    </w:p>
    <w:p w14:paraId="26B847A9" w14:textId="77777777" w:rsidR="00EE05B0" w:rsidRDefault="00654B15" w:rsidP="00EE05B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xy控制信号串扰会激发近邻比特。</w:t>
      </w:r>
    </w:p>
    <w:p w14:paraId="06A1F4F1" w14:textId="44612A38" w:rsidR="003A610A" w:rsidRDefault="003A610A" w:rsidP="00EE05B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我们首先对各个比特作zz串扰能级修正</w:t>
      </w:r>
      <w:r w:rsidR="00D50180">
        <w:rPr>
          <w:rFonts w:hint="eastAsia"/>
        </w:rPr>
        <w:t>。</w:t>
      </w:r>
    </w:p>
    <w:p w14:paraId="0E3E6D2A" w14:textId="6081530C" w:rsidR="00EE05B0" w:rsidRDefault="001815A9" w:rsidP="00EE05B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单比特门对单比特门的串扰</w:t>
      </w:r>
      <w:r w:rsidR="00EE05B0">
        <w:rPr>
          <w:rFonts w:hint="eastAsia"/>
        </w:rPr>
        <w:t>计算：根据</w:t>
      </w:r>
      <w:r w:rsidR="003B7DD4">
        <w:rPr>
          <w:rFonts w:hint="eastAsia"/>
        </w:rPr>
        <w:t>新</w:t>
      </w:r>
      <w:r w:rsidR="00EE05B0">
        <w:rPr>
          <w:rFonts w:hint="eastAsia"/>
        </w:rPr>
        <w:t>能极差</w:t>
      </w:r>
      <w:r w:rsidR="00470561">
        <w:rPr>
          <w:rFonts w:hint="eastAsia"/>
        </w:rPr>
        <w:t>，算</w:t>
      </w:r>
      <w:r w:rsidR="00EE05B0">
        <w:rPr>
          <w:rFonts w:hint="eastAsia"/>
        </w:rPr>
        <w:t>激发概率。</w:t>
      </w:r>
    </w:p>
    <w:p w14:paraId="0BEE8CCC" w14:textId="3316DEB3" w:rsidR="003D4DDB" w:rsidRDefault="001815A9" w:rsidP="003D4DD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单比特门对两比特门串扰</w:t>
      </w:r>
      <w:r w:rsidR="003D4DDB">
        <w:rPr>
          <w:rFonts w:hint="eastAsia"/>
        </w:rPr>
        <w:t>的计算：根据新能极差，</w:t>
      </w:r>
      <w:r w:rsidR="00470561">
        <w:rPr>
          <w:rFonts w:hint="eastAsia"/>
        </w:rPr>
        <w:t>算</w:t>
      </w:r>
      <w:r w:rsidR="003D4DDB">
        <w:rPr>
          <w:rFonts w:hint="eastAsia"/>
        </w:rPr>
        <w:t>激发概率。</w:t>
      </w:r>
    </w:p>
    <w:p w14:paraId="599C2BD9" w14:textId="56CB6153" w:rsidR="00E36ACD" w:rsidRDefault="00E36ACD" w:rsidP="003D4DD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两比特门对单比特门串扰的计算：根据新能极差，算激发频率。</w:t>
      </w:r>
    </w:p>
    <w:p w14:paraId="574B1772" w14:textId="17582138" w:rsidR="003D4DDB" w:rsidRDefault="001815A9" w:rsidP="003D4DD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两比特门对两比特门串扰</w:t>
      </w:r>
      <w:r w:rsidR="00354E5A">
        <w:rPr>
          <w:rFonts w:hint="eastAsia"/>
        </w:rPr>
        <w:t>的</w:t>
      </w:r>
      <w:r>
        <w:rPr>
          <w:rFonts w:hint="eastAsia"/>
        </w:rPr>
        <w:t>计算：</w:t>
      </w:r>
      <w:r w:rsidR="00FC2231">
        <w:rPr>
          <w:rFonts w:hint="eastAsia"/>
        </w:rPr>
        <w:t>根据新能极差，算激发概率。</w:t>
      </w:r>
    </w:p>
    <w:p w14:paraId="54E35559" w14:textId="66CF7E7A" w:rsidR="00A978B3" w:rsidRDefault="00FC2231" w:rsidP="00A978B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两比特门自身由于能级变化的误差：根据新能极差</w:t>
      </w:r>
      <w:r w:rsidR="00470561">
        <w:rPr>
          <w:rFonts w:hint="eastAsia"/>
        </w:rPr>
        <w:t>，</w:t>
      </w:r>
      <w:r>
        <w:rPr>
          <w:rFonts w:hint="eastAsia"/>
        </w:rPr>
        <w:t>算保真度。</w:t>
      </w:r>
    </w:p>
    <w:p w14:paraId="1B6049D9" w14:textId="7C2A2455" w:rsidR="00A978B3" w:rsidRDefault="00A978B3" w:rsidP="00A978B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频率调节总范围有2GHz。</w:t>
      </w:r>
    </w:p>
    <w:p w14:paraId="77C0CC48" w14:textId="2B4978F3" w:rsidR="00252C7A" w:rsidRDefault="00252C7A" w:rsidP="00252C7A"/>
    <w:p w14:paraId="3CB1CA22" w14:textId="5DC24560" w:rsidR="00190A52" w:rsidRDefault="00190A52" w:rsidP="00252C7A">
      <w:r>
        <w:t>M</w:t>
      </w:r>
      <w:r>
        <w:rPr>
          <w:rFonts w:hint="eastAsia"/>
        </w:rPr>
        <w:t>apping的时候，</w:t>
      </w:r>
      <w:r w:rsidR="00F94150">
        <w:rPr>
          <w:rFonts w:hint="eastAsia"/>
        </w:rPr>
        <w:t>比特质量</w:t>
      </w:r>
      <w:r w:rsidR="00FE5BEC">
        <w:rPr>
          <w:rFonts w:hint="eastAsia"/>
        </w:rPr>
        <w:t>是</w:t>
      </w:r>
      <w:r w:rsidR="00FA4B45">
        <w:rPr>
          <w:rFonts w:hint="eastAsia"/>
        </w:rPr>
        <w:t>（</w:t>
      </w:r>
      <w:r w:rsidR="00FE5BEC">
        <w:rPr>
          <w:rFonts w:hint="eastAsia"/>
        </w:rPr>
        <w:t>门误差*平均T</w:t>
      </w:r>
      <w:r w:rsidR="00FE5BEC">
        <w:t>1*</w:t>
      </w:r>
      <w:r w:rsidR="00FE5BEC">
        <w:rPr>
          <w:rFonts w:hint="eastAsia"/>
        </w:rPr>
        <w:t>平均T</w:t>
      </w:r>
      <w:r w:rsidR="00FE5BEC">
        <w:t>2</w:t>
      </w:r>
      <w:r w:rsidR="00FA4B45">
        <w:rPr>
          <w:rFonts w:hint="eastAsia"/>
        </w:rPr>
        <w:t>）</w:t>
      </w:r>
      <w:r w:rsidR="009E1C75">
        <w:rPr>
          <w:rFonts w:hint="eastAsia"/>
        </w:rPr>
        <w:t>or（T</w:t>
      </w:r>
      <w:r w:rsidR="009E1C75">
        <w:t>1</w:t>
      </w:r>
      <w:r w:rsidR="009E1C75">
        <w:rPr>
          <w:rFonts w:hint="eastAsia"/>
        </w:rPr>
        <w:t>谱和T</w:t>
      </w:r>
      <w:r w:rsidR="009E1C75">
        <w:t>2</w:t>
      </w:r>
      <w:r w:rsidR="009E1C75">
        <w:rPr>
          <w:rFonts w:hint="eastAsia"/>
        </w:rPr>
        <w:t>谱里最小范围）</w:t>
      </w:r>
    </w:p>
    <w:p w14:paraId="3B5B40AC" w14:textId="77777777" w:rsidR="00190A52" w:rsidRDefault="00190A52" w:rsidP="00252C7A"/>
    <w:p w14:paraId="622A732B" w14:textId="7DBEB3F5" w:rsidR="009572C3" w:rsidRDefault="00365BC9" w:rsidP="00252C7A">
      <w:r>
        <w:rPr>
          <w:rFonts w:hint="eastAsia"/>
        </w:rPr>
        <w:t>比特的population</w:t>
      </w:r>
      <w:r>
        <w:t xml:space="preserve"> </w:t>
      </w:r>
      <w:r>
        <w:rPr>
          <w:rFonts w:hint="eastAsia"/>
        </w:rPr>
        <w:t>loss</w:t>
      </w:r>
      <w:r w:rsidR="00190A52">
        <w:rPr>
          <w:rFonts w:hint="eastAsia"/>
        </w:rPr>
        <w:t>（T</w:t>
      </w:r>
      <w:r w:rsidR="00190A52">
        <w:t>1</w:t>
      </w:r>
      <w:r w:rsidR="002E1214">
        <w:rPr>
          <w:rFonts w:hint="eastAsia"/>
        </w:rPr>
        <w:t>）</w:t>
      </w:r>
      <w:r w:rsidR="009572C3">
        <w:rPr>
          <w:rFonts w:hint="eastAsia"/>
        </w:rPr>
        <w:t>T2</w:t>
      </w:r>
      <w:r w:rsidR="002E1214">
        <w:rPr>
          <w:rFonts w:hint="eastAsia"/>
        </w:rPr>
        <w:t>谱函数</w:t>
      </w:r>
      <w:r w:rsidR="00255090">
        <w:rPr>
          <w:rFonts w:hint="eastAsia"/>
        </w:rPr>
        <w:t>：T</w:t>
      </w:r>
      <w:r w:rsidR="00255090">
        <w:t>1</w:t>
      </w:r>
      <w:r w:rsidR="00255090">
        <w:rPr>
          <w:rFonts w:hint="eastAsia"/>
        </w:rPr>
        <w:t>随机，T</w:t>
      </w:r>
      <w:r w:rsidR="00255090">
        <w:t>2</w:t>
      </w:r>
      <w:r w:rsidR="00255090">
        <w:rPr>
          <w:rFonts w:hint="eastAsia"/>
        </w:rPr>
        <w:t>两头高中间低。</w:t>
      </w:r>
    </w:p>
    <w:p w14:paraId="184686DA" w14:textId="77777777" w:rsidR="00365BC9" w:rsidRDefault="00365BC9" w:rsidP="00252C7A"/>
    <w:p w14:paraId="57F62251" w14:textId="4621E31F" w:rsidR="00252C7A" w:rsidRDefault="00365BC9" w:rsidP="00252C7A">
      <w:r>
        <w:rPr>
          <w:rFonts w:hint="eastAsia"/>
        </w:rPr>
        <w:t>串扰类型：</w:t>
      </w:r>
      <w:r w:rsidR="00252C7A">
        <w:rPr>
          <w:rFonts w:hint="eastAsia"/>
        </w:rPr>
        <w:t>驱动频率和残留耦合</w:t>
      </w:r>
    </w:p>
    <w:p w14:paraId="30DC72EA" w14:textId="14313934" w:rsidR="00366B6D" w:rsidRDefault="00366B6D" w:rsidP="00252C7A"/>
    <w:p w14:paraId="3F6C2A3A" w14:textId="1D1300AB" w:rsidR="00366B6D" w:rsidRDefault="00366B6D" w:rsidP="00252C7A">
      <w:r>
        <w:rPr>
          <w:rFonts w:hint="eastAsia"/>
        </w:rPr>
        <w:t>所有比特间都有残留耦合</w:t>
      </w:r>
    </w:p>
    <w:p w14:paraId="7D0D62E1" w14:textId="41FB683C" w:rsidR="00365BC9" w:rsidRDefault="00365BC9" w:rsidP="00252C7A"/>
    <w:p w14:paraId="64DA8DBA" w14:textId="5DE51F89" w:rsidR="00433DB3" w:rsidRDefault="00433DB3" w:rsidP="00252C7A">
      <w:r>
        <w:rPr>
          <w:rFonts w:hint="eastAsia"/>
        </w:rPr>
        <w:t>单比特门对临近比特又驱动信号串扰</w:t>
      </w:r>
    </w:p>
    <w:p w14:paraId="39F7C1AE" w14:textId="70CE142A" w:rsidR="005B6903" w:rsidRDefault="005B6903" w:rsidP="00252C7A"/>
    <w:p w14:paraId="2CE874F0" w14:textId="30843DD6" w:rsidR="005B6903" w:rsidRDefault="005B6903" w:rsidP="00252C7A">
      <w:r>
        <w:rPr>
          <w:rFonts w:hint="eastAsia"/>
        </w:rPr>
        <w:t>要引入的误差：</w:t>
      </w:r>
    </w:p>
    <w:p w14:paraId="5C4514E1" w14:textId="595C3772" w:rsidR="005B6903" w:rsidRDefault="00BD1489" w:rsidP="00252C7A">
      <w:r>
        <w:rPr>
          <w:rFonts w:hint="eastAsia"/>
        </w:rPr>
        <w:t>驱动对周围的影响</w:t>
      </w:r>
      <w:r w:rsidR="006917D0">
        <w:rPr>
          <w:rFonts w:hint="eastAsia"/>
        </w:rPr>
        <w:t>乘以残留耦合的影响</w:t>
      </w:r>
      <w:r w:rsidR="009132EE">
        <w:rPr>
          <w:rFonts w:hint="eastAsia"/>
        </w:rPr>
        <w:t>，比特自身的退相干时间</w:t>
      </w:r>
      <w:r w:rsidR="001D615E">
        <w:rPr>
          <w:rFonts w:hint="eastAsia"/>
        </w:rPr>
        <w:t>T</w:t>
      </w:r>
      <w:r w:rsidR="001D615E">
        <w:t>1</w:t>
      </w:r>
      <w:r w:rsidR="00FD526F">
        <w:rPr>
          <w:rFonts w:hint="eastAsia"/>
        </w:rPr>
        <w:t>and</w:t>
      </w:r>
      <w:r w:rsidR="001D615E">
        <w:rPr>
          <w:rFonts w:hint="eastAsia"/>
        </w:rPr>
        <w:t>T</w:t>
      </w:r>
      <w:r w:rsidR="001D615E">
        <w:t>2</w:t>
      </w:r>
      <w:r w:rsidR="00CD5338">
        <w:rPr>
          <w:rFonts w:hint="eastAsia"/>
        </w:rPr>
        <w:t>。</w:t>
      </w:r>
    </w:p>
    <w:p w14:paraId="4432EBA2" w14:textId="4EB01356" w:rsidR="00AA3545" w:rsidRDefault="00AA3545" w:rsidP="00252C7A"/>
    <w:p w14:paraId="53E2A355" w14:textId="7239CA13" w:rsidR="001622AF" w:rsidRDefault="001622AF" w:rsidP="00252C7A">
      <w:r>
        <w:rPr>
          <w:rFonts w:hint="eastAsia"/>
        </w:rPr>
        <w:t>是否考虑pulse</w:t>
      </w:r>
      <w:r>
        <w:t xml:space="preserve"> </w:t>
      </w:r>
      <w:r>
        <w:rPr>
          <w:rFonts w:hint="eastAsia"/>
        </w:rPr>
        <w:t>distortion</w:t>
      </w:r>
    </w:p>
    <w:p w14:paraId="0BD5BF76" w14:textId="77777777" w:rsidR="001622AF" w:rsidRDefault="001622AF" w:rsidP="00252C7A"/>
    <w:p w14:paraId="40C60C58" w14:textId="6B25D85E" w:rsidR="00AA3545" w:rsidRDefault="00AA3545" w:rsidP="00252C7A">
      <w:r>
        <w:rPr>
          <w:rFonts w:hint="eastAsia"/>
        </w:rPr>
        <w:t>补全量子线路</w:t>
      </w:r>
    </w:p>
    <w:p w14:paraId="25EA7FAB" w14:textId="1B275DA5" w:rsidR="009572C3" w:rsidRDefault="009572C3" w:rsidP="00252C7A"/>
    <w:p w14:paraId="504046C0" w14:textId="747EF2EC" w:rsidR="008E35E7" w:rsidRDefault="008E35E7" w:rsidP="00252C7A">
      <w:r>
        <w:rPr>
          <w:rFonts w:hint="eastAsia"/>
        </w:rPr>
        <w:t>把串扰</w:t>
      </w:r>
      <w:r w:rsidR="00653268">
        <w:rPr>
          <w:rFonts w:hint="eastAsia"/>
        </w:rPr>
        <w:t>变</w:t>
      </w:r>
      <w:r>
        <w:rPr>
          <w:rFonts w:hint="eastAsia"/>
        </w:rPr>
        <w:t>简单的差值。</w:t>
      </w:r>
    </w:p>
    <w:p w14:paraId="453A4637" w14:textId="67A476D5" w:rsidR="00C83A83" w:rsidRDefault="00C83A83" w:rsidP="00252C7A"/>
    <w:p w14:paraId="2B6FB4D4" w14:textId="3767AA99" w:rsidR="00C83A83" w:rsidRDefault="00C83A83" w:rsidP="00252C7A">
      <w:pPr>
        <w:rPr>
          <w:rFonts w:hint="eastAsia"/>
        </w:rPr>
      </w:pPr>
      <w:r>
        <w:rPr>
          <w:rFonts w:hint="eastAsia"/>
        </w:rPr>
        <w:t>T</w:t>
      </w:r>
      <w:r>
        <w:t>2</w:t>
      </w:r>
      <w:r>
        <w:rPr>
          <w:rFonts w:hint="eastAsia"/>
        </w:rPr>
        <w:t>谱两头高还是单调。</w:t>
      </w:r>
    </w:p>
    <w:p w14:paraId="5937720D" w14:textId="77777777" w:rsidR="008E35E7" w:rsidRDefault="008E35E7" w:rsidP="00252C7A"/>
    <w:p w14:paraId="256B853A" w14:textId="195BE3E4" w:rsidR="00A07DD5" w:rsidRDefault="006C12CD" w:rsidP="00A07DD5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idle工作点：</w:t>
      </w:r>
      <w:r w:rsidR="009C57B6">
        <w:rPr>
          <w:rFonts w:hint="eastAsia"/>
        </w:rPr>
        <w:t>1、针对T</w:t>
      </w:r>
      <w:r w:rsidR="009C57B6">
        <w:t>1</w:t>
      </w:r>
      <w:r w:rsidR="009C57B6">
        <w:rPr>
          <w:rFonts w:hint="eastAsia"/>
        </w:rPr>
        <w:t>谱，把一些过分离谱的区间叉掉</w:t>
      </w:r>
      <w:r w:rsidR="00AA0025">
        <w:rPr>
          <w:rFonts w:hint="eastAsia"/>
        </w:rPr>
        <w:t>。</w:t>
      </w:r>
      <w:r w:rsidR="00BD61AC">
        <w:t>2</w:t>
      </w:r>
      <w:r>
        <w:rPr>
          <w:rFonts w:hint="eastAsia"/>
        </w:rPr>
        <w:t>、</w:t>
      </w:r>
      <w:r w:rsidR="00AC7DD1">
        <w:rPr>
          <w:rFonts w:hint="eastAsia"/>
        </w:rPr>
        <w:t>把所有比特放在</w:t>
      </w:r>
      <w:r w:rsidR="00F47615">
        <w:rPr>
          <w:rFonts w:hint="eastAsia"/>
        </w:rPr>
        <w:t>T</w:t>
      </w:r>
      <w:r w:rsidR="00F47615">
        <w:t xml:space="preserve">2 </w:t>
      </w:r>
      <w:r w:rsidR="00AC7DD1">
        <w:rPr>
          <w:rFonts w:hint="eastAsia"/>
        </w:rPr>
        <w:t>sweet</w:t>
      </w:r>
      <w:r w:rsidR="00AC7DD1">
        <w:t xml:space="preserve"> </w:t>
      </w:r>
      <w:r w:rsidR="00AC7DD1">
        <w:rPr>
          <w:rFonts w:hint="eastAsia"/>
        </w:rPr>
        <w:t>point</w:t>
      </w:r>
      <w:r w:rsidR="003271AC">
        <w:rPr>
          <w:rFonts w:hint="eastAsia"/>
        </w:rPr>
        <w:t>。</w:t>
      </w:r>
      <w:r w:rsidR="00BD61AC">
        <w:t>3</w:t>
      </w:r>
      <w:r w:rsidR="00C85707">
        <w:rPr>
          <w:rFonts w:hint="eastAsia"/>
        </w:rPr>
        <w:t>、</w:t>
      </w:r>
      <w:r w:rsidR="000F32A0">
        <w:rPr>
          <w:rFonts w:hint="eastAsia"/>
        </w:rPr>
        <w:t>比特之间的残留耦合</w:t>
      </w:r>
      <w:r w:rsidR="00247F82">
        <w:rPr>
          <w:rFonts w:hint="eastAsia"/>
        </w:rPr>
        <w:t>，如果可以，可以算所有的</w:t>
      </w:r>
      <w:r w:rsidR="00251A32">
        <w:rPr>
          <w:rFonts w:hint="eastAsia"/>
        </w:rPr>
        <w:t>，把过小的删掉</w:t>
      </w:r>
      <w:r w:rsidR="00972089">
        <w:rPr>
          <w:rFonts w:hint="eastAsia"/>
        </w:rPr>
        <w:t>。</w:t>
      </w:r>
      <w:r w:rsidR="00BD61AC">
        <w:t>4</w:t>
      </w:r>
      <w:r w:rsidR="00327376">
        <w:rPr>
          <w:rFonts w:hint="eastAsia"/>
        </w:rPr>
        <w:t>、</w:t>
      </w:r>
      <w:r w:rsidR="00821559">
        <w:rPr>
          <w:rFonts w:hint="eastAsia"/>
        </w:rPr>
        <w:t>把</w:t>
      </w:r>
      <w:r w:rsidR="00AC1355">
        <w:rPr>
          <w:rFonts w:hint="eastAsia"/>
        </w:rPr>
        <w:t>串扰过大的</w:t>
      </w:r>
      <w:r w:rsidR="00821559">
        <w:rPr>
          <w:rFonts w:hint="eastAsia"/>
        </w:rPr>
        <w:t>标红</w:t>
      </w:r>
      <w:r w:rsidR="00B71EAB">
        <w:rPr>
          <w:rFonts w:hint="eastAsia"/>
        </w:rPr>
        <w:t>。</w:t>
      </w:r>
      <w:r w:rsidR="000F6E39">
        <w:rPr>
          <w:rFonts w:hint="eastAsia"/>
        </w:rPr>
        <w:t>5、</w:t>
      </w:r>
      <w:r w:rsidR="00251A32">
        <w:rPr>
          <w:rFonts w:hint="eastAsia"/>
        </w:rPr>
        <w:t>用图遍历的方式，</w:t>
      </w:r>
      <w:r w:rsidR="002A38AD">
        <w:rPr>
          <w:rFonts w:hint="eastAsia"/>
        </w:rPr>
        <w:t>在满足频率差值的条件下，令T</w:t>
      </w:r>
      <w:r w:rsidR="002A38AD">
        <w:t>2</w:t>
      </w:r>
      <w:r w:rsidR="002A38AD">
        <w:rPr>
          <w:rFonts w:hint="eastAsia"/>
        </w:rPr>
        <w:t>最佳。</w:t>
      </w:r>
      <w:r w:rsidR="00255090">
        <w:rPr>
          <w:rFonts w:hint="eastAsia"/>
        </w:rPr>
        <w:t>6、</w:t>
      </w:r>
      <w:r w:rsidR="008925BC">
        <w:rPr>
          <w:rFonts w:hint="eastAsia"/>
        </w:rPr>
        <w:t>或者用着色方法，高中低，然后按顺序</w:t>
      </w:r>
      <w:r w:rsidR="00CC25B4">
        <w:rPr>
          <w:rFonts w:hint="eastAsia"/>
        </w:rPr>
        <w:t>满足条件下的T</w:t>
      </w:r>
      <w:r w:rsidR="00CC25B4">
        <w:t>2</w:t>
      </w:r>
      <w:r w:rsidR="00CC25B4">
        <w:rPr>
          <w:rFonts w:hint="eastAsia"/>
        </w:rPr>
        <w:t>最佳。</w:t>
      </w:r>
    </w:p>
    <w:p w14:paraId="2EE9659F" w14:textId="6DB45BDB" w:rsidR="001B010B" w:rsidRPr="00F56915" w:rsidRDefault="00AF1D29" w:rsidP="001B010B">
      <w:pPr>
        <w:pStyle w:val="a3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两比特门工作点：</w:t>
      </w:r>
      <w:r w:rsidR="00375150">
        <w:t>1</w:t>
      </w:r>
      <w:r w:rsidR="00375150">
        <w:rPr>
          <w:rFonts w:hint="eastAsia"/>
        </w:rPr>
        <w:t>、根据芯片的结构</w:t>
      </w:r>
      <w:r w:rsidR="00576FC0">
        <w:rPr>
          <w:rFonts w:hint="eastAsia"/>
        </w:rPr>
        <w:t>（串扰图，边点倒转，删除距离为一）</w:t>
      </w:r>
      <w:r w:rsidR="00375150">
        <w:rPr>
          <w:rFonts w:hint="eastAsia"/>
        </w:rPr>
        <w:t>，</w:t>
      </w:r>
      <w:r w:rsidR="006F44ED">
        <w:rPr>
          <w:rFonts w:hint="eastAsia"/>
        </w:rPr>
        <w:t>根据着色问题</w:t>
      </w:r>
      <w:r w:rsidR="00375150">
        <w:rPr>
          <w:rFonts w:hint="eastAsia"/>
        </w:rPr>
        <w:t>得到需要的频率挡位数目。</w:t>
      </w:r>
      <w:r w:rsidR="00DC2C73">
        <w:rPr>
          <w:rFonts w:hint="eastAsia"/>
        </w:rPr>
        <w:t>3</w:t>
      </w:r>
      <w:r w:rsidR="00B2071D">
        <w:rPr>
          <w:rFonts w:hint="eastAsia"/>
        </w:rPr>
        <w:t>、</w:t>
      </w:r>
      <w:r w:rsidR="0090387E">
        <w:rPr>
          <w:rFonts w:hint="eastAsia"/>
        </w:rPr>
        <w:t>对每一个门</w:t>
      </w:r>
      <w:r w:rsidR="00EC71F6">
        <w:rPr>
          <w:rFonts w:hint="eastAsia"/>
        </w:rPr>
        <w:t>，存储一个数据，</w:t>
      </w:r>
      <w:r w:rsidR="0090387E">
        <w:rPr>
          <w:rFonts w:hint="eastAsia"/>
        </w:rPr>
        <w:t>门频率</w:t>
      </w:r>
      <w:r w:rsidR="00EC71F6">
        <w:rPr>
          <w:rFonts w:hint="eastAsia"/>
        </w:rPr>
        <w:t>的可调节范围。</w:t>
      </w:r>
      <w:r w:rsidR="00B0564A">
        <w:lastRenderedPageBreak/>
        <w:t>4</w:t>
      </w:r>
      <w:r w:rsidR="00B0564A">
        <w:rPr>
          <w:rFonts w:hint="eastAsia"/>
        </w:rPr>
        <w:t>、对于同一种颜色的门，看他们范围相对的高中低，根据高中低分配频率的高中低。</w:t>
      </w:r>
      <w:r w:rsidR="00975C96">
        <w:rPr>
          <w:rFonts w:hint="eastAsia"/>
        </w:rPr>
        <w:t>各频率范围是总范围与自身交集。</w:t>
      </w:r>
      <w:r w:rsidR="00C51AB4">
        <w:rPr>
          <w:rFonts w:hint="eastAsia"/>
        </w:rPr>
        <w:t>5、</w:t>
      </w:r>
      <w:r w:rsidR="00440F6E">
        <w:rPr>
          <w:rFonts w:hint="eastAsia"/>
        </w:rPr>
        <w:t>从高开始</w:t>
      </w:r>
      <w:r w:rsidR="000320C3">
        <w:rPr>
          <w:rFonts w:hint="eastAsia"/>
        </w:rPr>
        <w:t>分配，要与单比特门工作点有距离。</w:t>
      </w:r>
      <w:r w:rsidR="00F56D15">
        <w:rPr>
          <w:rFonts w:hint="eastAsia"/>
        </w:rPr>
        <w:t>6、</w:t>
      </w:r>
      <w:r w:rsidR="00372FCE">
        <w:rPr>
          <w:rFonts w:hint="eastAsia"/>
        </w:rPr>
        <w:t>第二，分配中频率，与高有距离。7、第三、分配低，与中有距离。</w:t>
      </w:r>
      <w:r w:rsidR="00EC5ADE">
        <w:rPr>
          <w:rFonts w:hint="eastAsia"/>
        </w:rPr>
        <w:t>8、以上都是在满足距离条件下，选择T</w:t>
      </w:r>
      <w:r w:rsidR="00EC5ADE">
        <w:t>2</w:t>
      </w:r>
      <w:r w:rsidR="00EC5ADE">
        <w:rPr>
          <w:rFonts w:hint="eastAsia"/>
        </w:rPr>
        <w:t>谱中的最佳位置。</w:t>
      </w:r>
      <w:r w:rsidR="008971CD">
        <w:rPr>
          <w:rFonts w:hint="eastAsia"/>
        </w:rPr>
        <w:t>9、或者用遍历的方法，每次把限制条件列出，求解。</w:t>
      </w:r>
      <w:r w:rsidR="001B010B">
        <w:rPr>
          <w:rFonts w:hint="eastAsia"/>
        </w:rPr>
        <w:t>选取T</w:t>
      </w:r>
      <w:r w:rsidR="001B010B">
        <w:t>2</w:t>
      </w:r>
      <w:r w:rsidR="001B010B">
        <w:rPr>
          <w:rFonts w:hint="eastAsia"/>
        </w:rPr>
        <w:t>的最佳位置。</w:t>
      </w:r>
    </w:p>
    <w:sectPr w:rsidR="001B010B" w:rsidRPr="00F569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DBA01" w14:textId="77777777" w:rsidR="009963B7" w:rsidRDefault="009963B7" w:rsidP="00252C7A">
      <w:r>
        <w:separator/>
      </w:r>
    </w:p>
  </w:endnote>
  <w:endnote w:type="continuationSeparator" w:id="0">
    <w:p w14:paraId="6A9B8259" w14:textId="77777777" w:rsidR="009963B7" w:rsidRDefault="009963B7" w:rsidP="00252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6BB2B" w14:textId="77777777" w:rsidR="009963B7" w:rsidRDefault="009963B7" w:rsidP="00252C7A">
      <w:r>
        <w:separator/>
      </w:r>
    </w:p>
  </w:footnote>
  <w:footnote w:type="continuationSeparator" w:id="0">
    <w:p w14:paraId="6AB42081" w14:textId="77777777" w:rsidR="009963B7" w:rsidRDefault="009963B7" w:rsidP="00252C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F202AC"/>
    <w:multiLevelType w:val="hybridMultilevel"/>
    <w:tmpl w:val="3C388E24"/>
    <w:lvl w:ilvl="0" w:tplc="1A2EB68A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FCD3F35"/>
    <w:multiLevelType w:val="hybridMultilevel"/>
    <w:tmpl w:val="AD10CFB0"/>
    <w:lvl w:ilvl="0" w:tplc="467A360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DcxMjWytDQzsDRS0lEKTi0uzszPAykwqwUAmojWdiwAAAA="/>
  </w:docVars>
  <w:rsids>
    <w:rsidRoot w:val="00F25BE9"/>
    <w:rsid w:val="000320C3"/>
    <w:rsid w:val="00067A8F"/>
    <w:rsid w:val="00073857"/>
    <w:rsid w:val="000F32A0"/>
    <w:rsid w:val="000F6E39"/>
    <w:rsid w:val="001622AF"/>
    <w:rsid w:val="00171EE0"/>
    <w:rsid w:val="00173034"/>
    <w:rsid w:val="001815A9"/>
    <w:rsid w:val="00190A52"/>
    <w:rsid w:val="001B010B"/>
    <w:rsid w:val="001B7394"/>
    <w:rsid w:val="001C189A"/>
    <w:rsid w:val="001D4CCD"/>
    <w:rsid w:val="001D615E"/>
    <w:rsid w:val="00247E02"/>
    <w:rsid w:val="00247F82"/>
    <w:rsid w:val="00251A32"/>
    <w:rsid w:val="00252C7A"/>
    <w:rsid w:val="00255090"/>
    <w:rsid w:val="00261123"/>
    <w:rsid w:val="00276D8A"/>
    <w:rsid w:val="002A38AD"/>
    <w:rsid w:val="002B5D54"/>
    <w:rsid w:val="002E1214"/>
    <w:rsid w:val="002F11EE"/>
    <w:rsid w:val="00321475"/>
    <w:rsid w:val="003271AC"/>
    <w:rsid w:val="00327376"/>
    <w:rsid w:val="003306BF"/>
    <w:rsid w:val="003544D2"/>
    <w:rsid w:val="00354E5A"/>
    <w:rsid w:val="00365BC9"/>
    <w:rsid w:val="00366B6D"/>
    <w:rsid w:val="00372FCE"/>
    <w:rsid w:val="00373FFF"/>
    <w:rsid w:val="00375150"/>
    <w:rsid w:val="003A610A"/>
    <w:rsid w:val="003A6385"/>
    <w:rsid w:val="003B7DD4"/>
    <w:rsid w:val="003D3C05"/>
    <w:rsid w:val="003D4DDB"/>
    <w:rsid w:val="003E51C5"/>
    <w:rsid w:val="003F2FB1"/>
    <w:rsid w:val="00433DB3"/>
    <w:rsid w:val="004358A8"/>
    <w:rsid w:val="00440F6E"/>
    <w:rsid w:val="0044567F"/>
    <w:rsid w:val="00470561"/>
    <w:rsid w:val="00493D60"/>
    <w:rsid w:val="004C3DA8"/>
    <w:rsid w:val="005546C8"/>
    <w:rsid w:val="00576FC0"/>
    <w:rsid w:val="005B6125"/>
    <w:rsid w:val="005B6903"/>
    <w:rsid w:val="005E0BC8"/>
    <w:rsid w:val="005E6115"/>
    <w:rsid w:val="00600490"/>
    <w:rsid w:val="00653268"/>
    <w:rsid w:val="00654B15"/>
    <w:rsid w:val="00664774"/>
    <w:rsid w:val="006917D0"/>
    <w:rsid w:val="006B467D"/>
    <w:rsid w:val="006C12CD"/>
    <w:rsid w:val="006F44ED"/>
    <w:rsid w:val="00726226"/>
    <w:rsid w:val="00781DD0"/>
    <w:rsid w:val="007E53B4"/>
    <w:rsid w:val="007F37B2"/>
    <w:rsid w:val="00821559"/>
    <w:rsid w:val="00883F50"/>
    <w:rsid w:val="008925BC"/>
    <w:rsid w:val="008971CD"/>
    <w:rsid w:val="008C6906"/>
    <w:rsid w:val="008E35E7"/>
    <w:rsid w:val="008E6448"/>
    <w:rsid w:val="0090387E"/>
    <w:rsid w:val="009132EE"/>
    <w:rsid w:val="00926541"/>
    <w:rsid w:val="00955EE9"/>
    <w:rsid w:val="009572C3"/>
    <w:rsid w:val="00972089"/>
    <w:rsid w:val="00973DDB"/>
    <w:rsid w:val="00975C96"/>
    <w:rsid w:val="009963B7"/>
    <w:rsid w:val="009C57B6"/>
    <w:rsid w:val="009E1C75"/>
    <w:rsid w:val="00A07DD5"/>
    <w:rsid w:val="00A41874"/>
    <w:rsid w:val="00A978B3"/>
    <w:rsid w:val="00AA0025"/>
    <w:rsid w:val="00AA3545"/>
    <w:rsid w:val="00AA3D9E"/>
    <w:rsid w:val="00AB2A27"/>
    <w:rsid w:val="00AC1355"/>
    <w:rsid w:val="00AC7DD1"/>
    <w:rsid w:val="00AE0B37"/>
    <w:rsid w:val="00AF1D29"/>
    <w:rsid w:val="00B0564A"/>
    <w:rsid w:val="00B2071D"/>
    <w:rsid w:val="00B71EAB"/>
    <w:rsid w:val="00BA3E5F"/>
    <w:rsid w:val="00BD1489"/>
    <w:rsid w:val="00BD61AC"/>
    <w:rsid w:val="00C46037"/>
    <w:rsid w:val="00C51AB4"/>
    <w:rsid w:val="00C83A83"/>
    <w:rsid w:val="00C85707"/>
    <w:rsid w:val="00CC25B4"/>
    <w:rsid w:val="00CD16FA"/>
    <w:rsid w:val="00CD32CB"/>
    <w:rsid w:val="00CD5338"/>
    <w:rsid w:val="00CE30EB"/>
    <w:rsid w:val="00D02222"/>
    <w:rsid w:val="00D27330"/>
    <w:rsid w:val="00D3594B"/>
    <w:rsid w:val="00D50180"/>
    <w:rsid w:val="00D632A4"/>
    <w:rsid w:val="00D75285"/>
    <w:rsid w:val="00D7688C"/>
    <w:rsid w:val="00DA5DF7"/>
    <w:rsid w:val="00DB2FD1"/>
    <w:rsid w:val="00DC0C31"/>
    <w:rsid w:val="00DC2C73"/>
    <w:rsid w:val="00DD362D"/>
    <w:rsid w:val="00DE4162"/>
    <w:rsid w:val="00E36ACD"/>
    <w:rsid w:val="00E97051"/>
    <w:rsid w:val="00EA4AA8"/>
    <w:rsid w:val="00EC5ADE"/>
    <w:rsid w:val="00EC71F6"/>
    <w:rsid w:val="00EE05B0"/>
    <w:rsid w:val="00F13637"/>
    <w:rsid w:val="00F25BE9"/>
    <w:rsid w:val="00F343D0"/>
    <w:rsid w:val="00F47615"/>
    <w:rsid w:val="00F56915"/>
    <w:rsid w:val="00F56D15"/>
    <w:rsid w:val="00F933A1"/>
    <w:rsid w:val="00F94150"/>
    <w:rsid w:val="00F9426F"/>
    <w:rsid w:val="00FA4B45"/>
    <w:rsid w:val="00FC2231"/>
    <w:rsid w:val="00FD526F"/>
    <w:rsid w:val="00FE5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2255CA"/>
  <w15:chartTrackingRefBased/>
  <w15:docId w15:val="{85DB98F0-28EE-4E42-909F-A3C6B6F73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3E5F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52C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2C7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2C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2C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</TotalTime>
  <Pages>2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don Elon LU</dc:creator>
  <cp:keywords/>
  <dc:description/>
  <cp:lastModifiedBy>Sheldon</cp:lastModifiedBy>
  <cp:revision>165</cp:revision>
  <dcterms:created xsi:type="dcterms:W3CDTF">2022-02-28T02:03:00Z</dcterms:created>
  <dcterms:modified xsi:type="dcterms:W3CDTF">2022-03-09T14:55:00Z</dcterms:modified>
</cp:coreProperties>
</file>